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"/>
        <w:gridCol w:w="542"/>
        <w:gridCol w:w="1799"/>
        <w:gridCol w:w="858"/>
        <w:gridCol w:w="379"/>
        <w:gridCol w:w="1238"/>
        <w:gridCol w:w="1953"/>
        <w:gridCol w:w="942"/>
        <w:gridCol w:w="1344"/>
        <w:gridCol w:w="1173"/>
        <w:gridCol w:w="257"/>
      </w:tblGrid>
      <w:tr w:rsidR="0006195C" w:rsidRPr="00BC191E" w14:paraId="0B406866" w14:textId="77777777" w:rsidTr="0006195C">
        <w:tc>
          <w:tcPr>
            <w:tcW w:w="300" w:type="dxa"/>
            <w:tcBorders>
              <w:top w:val="nil"/>
            </w:tcBorders>
            <w:shd w:val="clear" w:color="auto" w:fill="44546A" w:themeFill="text2"/>
          </w:tcPr>
          <w:p w14:paraId="1C1D838F" w14:textId="77777777" w:rsidR="0006195C" w:rsidRPr="00BC191E" w:rsidRDefault="0006195C" w:rsidP="00A9076C">
            <w:pPr>
              <w:spacing w:before="120"/>
              <w:jc w:val="both"/>
              <w:rPr>
                <w:rFonts w:ascii="Century Gothic" w:hAnsi="Century Gothic"/>
                <w:sz w:val="10"/>
                <w:szCs w:val="10"/>
              </w:rPr>
            </w:pPr>
          </w:p>
        </w:tc>
        <w:tc>
          <w:tcPr>
            <w:tcW w:w="10230" w:type="dxa"/>
            <w:gridSpan w:val="9"/>
            <w:tcBorders>
              <w:top w:val="nil"/>
              <w:bottom w:val="nil"/>
            </w:tcBorders>
            <w:shd w:val="clear" w:color="auto" w:fill="44546A" w:themeFill="text2"/>
          </w:tcPr>
          <w:p w14:paraId="334CBA86" w14:textId="1D5BDB32" w:rsidR="0006195C" w:rsidRPr="00BC191E" w:rsidRDefault="0006195C" w:rsidP="00A9076C">
            <w:pPr>
              <w:spacing w:before="120"/>
              <w:jc w:val="both"/>
              <w:rPr>
                <w:rFonts w:ascii="Century Gothic" w:hAnsi="Century Gothic"/>
                <w:sz w:val="10"/>
                <w:szCs w:val="10"/>
              </w:rPr>
            </w:pPr>
          </w:p>
        </w:tc>
        <w:tc>
          <w:tcPr>
            <w:tcW w:w="260" w:type="dxa"/>
            <w:tcBorders>
              <w:top w:val="nil"/>
            </w:tcBorders>
            <w:shd w:val="clear" w:color="auto" w:fill="44546A" w:themeFill="text2"/>
          </w:tcPr>
          <w:p w14:paraId="219C7BA7" w14:textId="77777777" w:rsidR="0006195C" w:rsidRPr="00BC191E" w:rsidRDefault="0006195C" w:rsidP="00A9076C">
            <w:pPr>
              <w:spacing w:before="120"/>
              <w:jc w:val="both"/>
              <w:rPr>
                <w:rFonts w:ascii="Century Gothic" w:hAnsi="Century Gothic"/>
                <w:sz w:val="10"/>
                <w:szCs w:val="10"/>
              </w:rPr>
            </w:pPr>
          </w:p>
        </w:tc>
      </w:tr>
      <w:tr w:rsidR="0006195C" w:rsidRPr="00BC191E" w14:paraId="270F9F37" w14:textId="77777777" w:rsidTr="0006195C">
        <w:tc>
          <w:tcPr>
            <w:tcW w:w="300" w:type="dxa"/>
            <w:tcBorders>
              <w:top w:val="nil"/>
            </w:tcBorders>
            <w:shd w:val="clear" w:color="auto" w:fill="44546A" w:themeFill="text2"/>
          </w:tcPr>
          <w:p w14:paraId="40F1C368" w14:textId="77777777" w:rsidR="0006195C" w:rsidRPr="00BC191E" w:rsidRDefault="0006195C" w:rsidP="0006195C">
            <w:pPr>
              <w:spacing w:before="120"/>
              <w:jc w:val="both"/>
              <w:rPr>
                <w:rFonts w:ascii="Century Gothic" w:hAnsi="Century Gothic"/>
                <w:sz w:val="10"/>
                <w:szCs w:val="10"/>
              </w:rPr>
            </w:pPr>
          </w:p>
        </w:tc>
        <w:tc>
          <w:tcPr>
            <w:tcW w:w="3163" w:type="dxa"/>
            <w:gridSpan w:val="3"/>
            <w:tcBorders>
              <w:top w:val="nil"/>
              <w:bottom w:val="nil"/>
              <w:right w:val="nil"/>
            </w:tcBorders>
          </w:tcPr>
          <w:p w14:paraId="1D4E4F66" w14:textId="57A4D7EA" w:rsidR="0006195C" w:rsidRPr="00BC191E" w:rsidRDefault="0006195C" w:rsidP="0006195C">
            <w:pPr>
              <w:spacing w:before="120"/>
              <w:jc w:val="both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  <w:noProof/>
              </w:rPr>
              <w:drawing>
                <wp:inline distT="0" distB="0" distL="0" distR="0" wp14:anchorId="69FC1EA5" wp14:editId="08309CB3">
                  <wp:extent cx="1638300" cy="1638300"/>
                  <wp:effectExtent l="0" t="0" r="0" b="0"/>
                  <wp:docPr id="4" name="Picture 3">
                    <a:extLst xmlns:a="http://schemas.openxmlformats.org/drawingml/2006/main"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59CB569-29C1-4801-B0F1-0C2B0515BAD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359CB569-29C1-4801-B0F1-0C2B0515BAD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16383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7" w:type="dxa"/>
            <w:gridSpan w:val="6"/>
            <w:tcBorders>
              <w:top w:val="nil"/>
              <w:left w:val="nil"/>
              <w:bottom w:val="nil"/>
            </w:tcBorders>
            <w:vAlign w:val="center"/>
          </w:tcPr>
          <w:p w14:paraId="79D65C53" w14:textId="77777777" w:rsidR="0006195C" w:rsidRPr="00BC191E" w:rsidRDefault="0006195C" w:rsidP="0006195C">
            <w:pPr>
              <w:jc w:val="center"/>
              <w:rPr>
                <w:rFonts w:ascii="Century Gothic" w:hAnsi="Century Gothic"/>
                <w:color w:val="44546A" w:themeColor="text2"/>
                <w:sz w:val="32"/>
                <w:szCs w:val="32"/>
              </w:rPr>
            </w:pPr>
            <w:r w:rsidRPr="00BC191E">
              <w:rPr>
                <w:rFonts w:ascii="Century Gothic" w:hAnsi="Century Gothic"/>
                <w:color w:val="44546A" w:themeColor="text2"/>
                <w:sz w:val="32"/>
                <w:szCs w:val="32"/>
              </w:rPr>
              <w:t>HEALTH INSURANCE PORTABILITY</w:t>
            </w:r>
          </w:p>
          <w:p w14:paraId="0B6C6EBB" w14:textId="77777777" w:rsidR="0006195C" w:rsidRPr="00BC191E" w:rsidRDefault="0006195C" w:rsidP="0006195C">
            <w:pPr>
              <w:jc w:val="center"/>
              <w:rPr>
                <w:rFonts w:ascii="Century Gothic" w:hAnsi="Century Gothic"/>
                <w:color w:val="44546A" w:themeColor="text2"/>
                <w:sz w:val="32"/>
                <w:szCs w:val="32"/>
              </w:rPr>
            </w:pPr>
            <w:r w:rsidRPr="00BC191E">
              <w:rPr>
                <w:rFonts w:ascii="Century Gothic" w:hAnsi="Century Gothic"/>
                <w:color w:val="44546A" w:themeColor="text2"/>
                <w:sz w:val="32"/>
                <w:szCs w:val="32"/>
              </w:rPr>
              <w:t>AND ACCOUNTABILITY ACT</w:t>
            </w:r>
          </w:p>
          <w:p w14:paraId="15E24905" w14:textId="735FFB12" w:rsidR="0006195C" w:rsidRPr="00BC191E" w:rsidRDefault="0006195C" w:rsidP="0006195C">
            <w:pPr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  <w:color w:val="44546A" w:themeColor="text2"/>
                <w:sz w:val="32"/>
                <w:szCs w:val="32"/>
              </w:rPr>
              <w:t xml:space="preserve">Sign </w:t>
            </w:r>
            <w:r w:rsidR="004A4C03" w:rsidRPr="00BC191E">
              <w:rPr>
                <w:rFonts w:ascii="Century Gothic" w:hAnsi="Century Gothic"/>
                <w:color w:val="44546A" w:themeColor="text2"/>
                <w:sz w:val="32"/>
                <w:szCs w:val="32"/>
              </w:rPr>
              <w:t>I</w:t>
            </w:r>
            <w:r w:rsidRPr="00BC191E">
              <w:rPr>
                <w:rFonts w:ascii="Century Gothic" w:hAnsi="Century Gothic"/>
                <w:color w:val="44546A" w:themeColor="text2"/>
                <w:sz w:val="32"/>
                <w:szCs w:val="32"/>
              </w:rPr>
              <w:t>n Sheet</w:t>
            </w:r>
          </w:p>
        </w:tc>
        <w:tc>
          <w:tcPr>
            <w:tcW w:w="260" w:type="dxa"/>
            <w:tcBorders>
              <w:top w:val="nil"/>
            </w:tcBorders>
            <w:shd w:val="clear" w:color="auto" w:fill="44546A" w:themeFill="text2"/>
          </w:tcPr>
          <w:p w14:paraId="25180F4C" w14:textId="77777777" w:rsidR="0006195C" w:rsidRPr="00BC191E" w:rsidRDefault="0006195C" w:rsidP="0006195C">
            <w:pPr>
              <w:spacing w:before="120"/>
              <w:jc w:val="both"/>
              <w:rPr>
                <w:rFonts w:ascii="Century Gothic" w:hAnsi="Century Gothic"/>
              </w:rPr>
            </w:pPr>
          </w:p>
        </w:tc>
      </w:tr>
      <w:tr w:rsidR="0006195C" w:rsidRPr="00BC191E" w14:paraId="2F73236C" w14:textId="77777777" w:rsidTr="0006195C">
        <w:tc>
          <w:tcPr>
            <w:tcW w:w="300" w:type="dxa"/>
            <w:tcBorders>
              <w:top w:val="nil"/>
            </w:tcBorders>
            <w:shd w:val="clear" w:color="auto" w:fill="44546A" w:themeFill="text2"/>
          </w:tcPr>
          <w:p w14:paraId="10285EA5" w14:textId="0EFFCB09" w:rsidR="0006195C" w:rsidRPr="00BC191E" w:rsidRDefault="0006195C" w:rsidP="00255BD1">
            <w:pPr>
              <w:spacing w:before="60" w:after="60"/>
              <w:jc w:val="both"/>
              <w:rPr>
                <w:rFonts w:ascii="Century Gothic" w:hAnsi="Century Gothic"/>
                <w:sz w:val="10"/>
                <w:szCs w:val="10"/>
              </w:rPr>
            </w:pPr>
          </w:p>
        </w:tc>
        <w:tc>
          <w:tcPr>
            <w:tcW w:w="10230" w:type="dxa"/>
            <w:gridSpan w:val="9"/>
            <w:tcBorders>
              <w:top w:val="nil"/>
              <w:bottom w:val="single" w:sz="4" w:space="0" w:color="BFBFBF" w:themeColor="background1" w:themeShade="BF"/>
            </w:tcBorders>
          </w:tcPr>
          <w:p w14:paraId="77C38D7F" w14:textId="061CDEEE" w:rsidR="0006195C" w:rsidRPr="00BC191E" w:rsidRDefault="0006195C" w:rsidP="00255BD1">
            <w:pPr>
              <w:spacing w:before="60" w:after="60"/>
              <w:jc w:val="both"/>
              <w:rPr>
                <w:rFonts w:ascii="Century Gothic" w:hAnsi="Century Gothic"/>
              </w:rPr>
            </w:pPr>
            <w:r w:rsidRPr="00A93FEF">
              <w:rPr>
                <w:rFonts w:ascii="Century Gothic" w:hAnsi="Century Gothic"/>
                <w:sz w:val="18"/>
              </w:rPr>
              <w:t>Please sign-in and notify us if a) you are a new patient; b) your insurance, your phone number or address have</w:t>
            </w:r>
            <w:r w:rsidRPr="00A93FEF">
              <w:rPr>
                <w:rFonts w:ascii="Century Gothic" w:hAnsi="Century Gothic"/>
                <w:sz w:val="18"/>
              </w:rPr>
              <w:br/>
              <w:t>changed.</w:t>
            </w:r>
          </w:p>
        </w:tc>
        <w:tc>
          <w:tcPr>
            <w:tcW w:w="260" w:type="dxa"/>
            <w:tcBorders>
              <w:top w:val="nil"/>
            </w:tcBorders>
            <w:shd w:val="clear" w:color="auto" w:fill="44546A" w:themeFill="text2"/>
          </w:tcPr>
          <w:p w14:paraId="460E58D8" w14:textId="23124D33" w:rsidR="0006195C" w:rsidRPr="00BC191E" w:rsidRDefault="0006195C" w:rsidP="00255BD1">
            <w:pPr>
              <w:spacing w:before="60" w:after="60"/>
              <w:jc w:val="both"/>
              <w:rPr>
                <w:rFonts w:ascii="Century Gothic" w:hAnsi="Century Gothic"/>
              </w:rPr>
            </w:pPr>
          </w:p>
        </w:tc>
      </w:tr>
      <w:tr w:rsidR="0006195C" w:rsidRPr="00BC191E" w14:paraId="313BD3D0" w14:textId="77777777" w:rsidTr="00045B8A">
        <w:tc>
          <w:tcPr>
            <w:tcW w:w="300" w:type="dxa"/>
            <w:tcBorders>
              <w:right w:val="single" w:sz="4" w:space="0" w:color="BFBFBF" w:themeColor="background1" w:themeShade="BF"/>
            </w:tcBorders>
            <w:shd w:val="clear" w:color="auto" w:fill="44546A" w:themeFill="text2"/>
          </w:tcPr>
          <w:p w14:paraId="798D59A1" w14:textId="77777777" w:rsidR="00A57A18" w:rsidRPr="00BC191E" w:rsidRDefault="00A57A18" w:rsidP="00FE75B1">
            <w:pPr>
              <w:rPr>
                <w:rFonts w:ascii="Century Gothic" w:hAnsi="Century Gothic"/>
              </w:rPr>
            </w:pPr>
          </w:p>
        </w:tc>
        <w:tc>
          <w:tcPr>
            <w:tcW w:w="2305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290E9BEA" w14:textId="0C8A56AD" w:rsidR="00A57A18" w:rsidRPr="00BC191E" w:rsidRDefault="00A57A18" w:rsidP="00A57A18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BC191E">
              <w:rPr>
                <w:rFonts w:ascii="Century Gothic" w:hAnsi="Century Gothic"/>
                <w:b/>
                <w:color w:val="FFFFFF" w:themeColor="background1"/>
              </w:rPr>
              <w:t>Name</w:t>
            </w: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30801D00" w14:textId="66FF3AC8" w:rsidR="00A57A18" w:rsidRPr="00BC191E" w:rsidRDefault="00A57A18" w:rsidP="00A57A18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BC191E">
              <w:rPr>
                <w:rFonts w:ascii="Century Gothic" w:hAnsi="Century Gothic"/>
                <w:b/>
                <w:color w:val="FFFFFF" w:themeColor="background1"/>
              </w:rPr>
              <w:t>Arrival Time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2367D54C" w14:textId="77777777" w:rsidR="00A57A18" w:rsidRPr="00BC191E" w:rsidRDefault="00A57A18" w:rsidP="00A57A18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BC191E">
              <w:rPr>
                <w:rFonts w:ascii="Century Gothic" w:hAnsi="Century Gothic"/>
                <w:b/>
                <w:color w:val="FFFFFF" w:themeColor="background1"/>
              </w:rPr>
              <w:t>Appt.</w:t>
            </w:r>
          </w:p>
          <w:p w14:paraId="3DE55D4B" w14:textId="616E8A37" w:rsidR="00A57A18" w:rsidRPr="00BC191E" w:rsidRDefault="00A57A18" w:rsidP="00A57A18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BC191E">
              <w:rPr>
                <w:rFonts w:ascii="Century Gothic" w:hAnsi="Century Gothic"/>
                <w:b/>
                <w:color w:val="FFFFFF" w:themeColor="background1"/>
              </w:rPr>
              <w:t>Time</w:t>
            </w: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2338ED59" w14:textId="42EAB9B8" w:rsidR="00A57A18" w:rsidRPr="00BC191E" w:rsidRDefault="00A57A18" w:rsidP="00A57A18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BC191E">
              <w:rPr>
                <w:rFonts w:ascii="Century Gothic" w:hAnsi="Century Gothic"/>
                <w:b/>
                <w:color w:val="FFFFFF" w:themeColor="background1"/>
              </w:rPr>
              <w:t>Appointment With</w:t>
            </w: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1765739B" w14:textId="77777777" w:rsidR="00A57A18" w:rsidRPr="00BC191E" w:rsidRDefault="00A57A18" w:rsidP="00A57A18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BC191E">
              <w:rPr>
                <w:rFonts w:ascii="Century Gothic" w:hAnsi="Century Gothic"/>
                <w:b/>
                <w:color w:val="FFFFFF" w:themeColor="background1"/>
              </w:rPr>
              <w:t>New Patient</w:t>
            </w:r>
          </w:p>
          <w:p w14:paraId="59F646C6" w14:textId="2A10C9FE" w:rsidR="00A57A18" w:rsidRPr="00BC191E" w:rsidRDefault="00A57A18" w:rsidP="00A57A18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BC191E">
              <w:rPr>
                <w:rFonts w:ascii="Century Gothic" w:hAnsi="Century Gothic"/>
                <w:b/>
                <w:color w:val="FFFFFF" w:themeColor="background1"/>
              </w:rPr>
              <w:t>(</w:t>
            </w:r>
            <w:r w:rsidRPr="00BC191E">
              <w:rPr>
                <w:rFonts w:ascii="Century Gothic" w:hAnsi="Century Gothic"/>
                <w:b/>
                <w:color w:val="FFFFFF" w:themeColor="background1"/>
              </w:rPr>
              <w:sym w:font="Wingdings" w:char="F0FC"/>
            </w:r>
            <w:r w:rsidRPr="00BC191E">
              <w:rPr>
                <w:rFonts w:ascii="Century Gothic" w:hAnsi="Century Gothic"/>
                <w:b/>
                <w:color w:val="FFFFFF" w:themeColor="background1"/>
              </w:rPr>
              <w:t>)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5805F2CB" w14:textId="3BF011FC" w:rsidR="00A57A18" w:rsidRPr="00BC191E" w:rsidRDefault="00A57A18" w:rsidP="00A57A18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BC191E">
              <w:rPr>
                <w:rFonts w:ascii="Century Gothic" w:hAnsi="Century Gothic"/>
                <w:b/>
                <w:color w:val="FFFFFF" w:themeColor="background1"/>
              </w:rPr>
              <w:t>Any Change in Insurance Since Last Visit? (</w:t>
            </w:r>
            <w:r w:rsidRPr="00BC191E">
              <w:rPr>
                <w:rFonts w:ascii="Century Gothic" w:hAnsi="Century Gothic"/>
                <w:b/>
                <w:color w:val="FFFFFF" w:themeColor="background1"/>
              </w:rPr>
              <w:sym w:font="Wingdings" w:char="F0FC"/>
            </w:r>
            <w:r w:rsidRPr="00BC191E">
              <w:rPr>
                <w:rFonts w:ascii="Century Gothic" w:hAnsi="Century Gothic"/>
                <w:b/>
                <w:color w:val="FFFFFF" w:themeColor="background1"/>
              </w:rPr>
              <w:t>)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4546A" w:themeFill="text2"/>
            <w:vAlign w:val="center"/>
          </w:tcPr>
          <w:p w14:paraId="26FC4E06" w14:textId="77777777" w:rsidR="00A57A18" w:rsidRPr="00BC191E" w:rsidRDefault="00A57A18" w:rsidP="00A57A18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BC191E">
              <w:rPr>
                <w:rFonts w:ascii="Century Gothic" w:hAnsi="Century Gothic"/>
                <w:b/>
                <w:color w:val="FFFFFF" w:themeColor="background1"/>
              </w:rPr>
              <w:t>Out of the Country Recently</w:t>
            </w:r>
          </w:p>
          <w:p w14:paraId="77403FEB" w14:textId="384A11D3" w:rsidR="00A57A18" w:rsidRPr="00BC191E" w:rsidRDefault="00A57A18" w:rsidP="00A57A18">
            <w:pPr>
              <w:jc w:val="center"/>
              <w:rPr>
                <w:rFonts w:ascii="Century Gothic" w:hAnsi="Century Gothic"/>
                <w:b/>
                <w:color w:val="FFFFFF" w:themeColor="background1"/>
              </w:rPr>
            </w:pPr>
            <w:r w:rsidRPr="00BC191E">
              <w:rPr>
                <w:rFonts w:ascii="Century Gothic" w:hAnsi="Century Gothic"/>
                <w:b/>
                <w:color w:val="FFFFFF" w:themeColor="background1"/>
              </w:rPr>
              <w:t>(</w:t>
            </w:r>
            <w:r w:rsidRPr="00BC191E">
              <w:rPr>
                <w:rFonts w:ascii="Century Gothic" w:hAnsi="Century Gothic"/>
                <w:b/>
                <w:color w:val="FFFFFF" w:themeColor="background1"/>
              </w:rPr>
              <w:sym w:font="Wingdings" w:char="F0FC"/>
            </w:r>
            <w:r w:rsidRPr="00BC191E">
              <w:rPr>
                <w:rFonts w:ascii="Century Gothic" w:hAnsi="Century Gothic"/>
                <w:b/>
                <w:color w:val="FFFFFF" w:themeColor="background1"/>
              </w:rPr>
              <w:t>)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76E102F8" w14:textId="77777777" w:rsidR="00A57A18" w:rsidRPr="00BC191E" w:rsidRDefault="00A57A18" w:rsidP="00FE75B1">
            <w:pPr>
              <w:rPr>
                <w:rFonts w:ascii="Century Gothic" w:hAnsi="Century Gothic"/>
              </w:rPr>
            </w:pPr>
          </w:p>
        </w:tc>
      </w:tr>
      <w:tr w:rsidR="00045B8A" w:rsidRPr="00BC191E" w14:paraId="5EA6B7DB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63EE9B09" w14:textId="77777777" w:rsidR="00A57A18" w:rsidRPr="00BC191E" w:rsidRDefault="00A57A18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53BE9CB5" w14:textId="3F212A61" w:rsidR="00A57A18" w:rsidRPr="00BC191E" w:rsidRDefault="00A57A18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1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8EAFEF" w14:textId="300E7226" w:rsidR="00A57A18" w:rsidRPr="00BC191E" w:rsidRDefault="00A57A18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John Smith</w:t>
            </w: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00380B" w14:textId="353DDCFE" w:rsidR="00A57A18" w:rsidRPr="00BC191E" w:rsidRDefault="00A57A18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hh:mm AM</w:t>
            </w: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72DE20" w14:textId="2153D72A" w:rsidR="00A57A18" w:rsidRPr="00BC191E" w:rsidRDefault="00A57A18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hh:mm AM</w:t>
            </w: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C0738D" w14:textId="28722666" w:rsidR="00A57A18" w:rsidRPr="00BC191E" w:rsidRDefault="00A57A18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Dr. Williams</w:t>
            </w: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1DC0DD" w14:textId="778C9736" w:rsidR="00A57A18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CB38E" w14:textId="6791E0D6" w:rsidR="00A57A18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011D31" w14:textId="626B5312" w:rsidR="00A57A18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45C982AB" w14:textId="77777777" w:rsidR="00A57A18" w:rsidRPr="00BC191E" w:rsidRDefault="00A57A18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16396EE4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547F326F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2EBEB034" w14:textId="6DF2F1FA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2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7A9999" w14:textId="5A6DF576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637333" w14:textId="371FCFA6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474597" w14:textId="1C52FF7B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45986F" w14:textId="67AE1470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F5A75A" w14:textId="1E06A77E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21F70B" w14:textId="00544161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0F488D" w14:textId="3B5CC6FC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4B5EFDBF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1BD1F28F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345FE6E3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5E2965EF" w14:textId="74411F65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3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3868FF" w14:textId="3D5A2EF0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21036A" w14:textId="1B2D8BD5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8CA7E3" w14:textId="765AF9C9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119A03" w14:textId="476E87C2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bookmarkStart w:id="0" w:name="_GoBack"/>
            <w:bookmarkEnd w:id="0"/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4E4A2B" w14:textId="273B21A3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802ED0" w14:textId="22862B8E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909737" w14:textId="1041A90D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0A05CE8F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3A1E35B8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60530AAD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6CCD678F" w14:textId="1D07B8E9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4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0ADB8D" w14:textId="11099BA0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957AC6" w14:textId="3FBB571C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93F3DE" w14:textId="4DBBFBE5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FF61E5" w14:textId="47C78EBE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5B444B" w14:textId="251F477E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57AA45" w14:textId="3C067F1F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2BD550" w14:textId="604793A3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7BA31309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60DF8458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33FFB63A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73FE9580" w14:textId="53BEF4AA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5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BA45D1" w14:textId="25C7FD10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150F35" w14:textId="0C0137D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F54B81" w14:textId="072405DA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5E7964" w14:textId="38A4036C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63CFE2" w14:textId="34F7CA14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2B1A4C" w14:textId="21103064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9C9F91" w14:textId="051D3EFA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6EA23BDD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7169D226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79E515EE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6487563A" w14:textId="72E032CF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6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03D832" w14:textId="3FE9E40B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89C9F0" w14:textId="25762158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14B283" w14:textId="41B3B010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111985" w14:textId="04440D02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0CB332" w14:textId="4E05BDB5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4361A0" w14:textId="4D4BAE22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052D83" w14:textId="6B641EF9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21AFD422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03EE95D3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03AFE5AF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0E0B1104" w14:textId="03542796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7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9880E5" w14:textId="1CFACB7B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5C51B" w14:textId="415CB78F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B77692" w14:textId="0B6BCB23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4CB01C" w14:textId="0ADE40E2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0CD966" w14:textId="4157BAF8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FCCC82" w14:textId="5DAC999A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3E88BD" w14:textId="418D9D29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1E10C1FC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45107C8E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72F678BF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748320F5" w14:textId="068213E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8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454A8" w14:textId="5C8E326A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80A267" w14:textId="52533111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E2F614" w14:textId="77249ACA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071AA3" w14:textId="5C5D020D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9589A0" w14:textId="70D2FD2A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CD919E" w14:textId="69473B34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585A14" w14:textId="6CB718F9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10847887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39F3C174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24871F31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6EC458D7" w14:textId="50B9E08A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9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91193A" w14:textId="746BD602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81C047" w14:textId="5EB8D90E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BA4787" w14:textId="2EED3FE4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56B074" w14:textId="5630F329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BC24A4" w14:textId="4745F58D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D65A88" w14:textId="61EA0E0B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5BDAAA" w14:textId="6B29A472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37E07BA2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38DBD0CF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5751638B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6864B49E" w14:textId="05E7DE3C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10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720B87" w14:textId="708DDF56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313D19" w14:textId="20E0F118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018FB7" w14:textId="1797428E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F3630F" w14:textId="67FE0874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2BE86D" w14:textId="738A1B27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807D5C" w14:textId="14409F81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55EB25" w14:textId="0E33E6EA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182AB12D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1AE81CFE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63E65749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16AF6D4E" w14:textId="2B455DF1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11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00FE62" w14:textId="254ABAC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2BE685" w14:textId="45493A34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374BE5" w14:textId="4769EA2A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673FEB" w14:textId="0DBDDA3C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0C0F42" w14:textId="782E6AAF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23E9A" w14:textId="27BFA6F3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187BCD" w14:textId="7E7476FD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275249DB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725CFF11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55AD0C39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6ABAB947" w14:textId="1F31BE98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12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62B914" w14:textId="44A6284B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62F767" w14:textId="019ED035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9FAAA" w14:textId="05C56ACC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D23A33" w14:textId="3EEC2E9F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0FACB0" w14:textId="5505C963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60C6EF" w14:textId="5A0BB002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BCA759" w14:textId="0D6C1CCA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496CEA15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02D2734B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74B22E67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72AB0FBD" w14:textId="5269911A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13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87BC46" w14:textId="23E63A76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4E9197" w14:textId="1EFB25CF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3FE42" w14:textId="6E1E644F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AE10DA" w14:textId="35649113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C96419" w14:textId="4BB5067B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11D1F3" w14:textId="7AC6703A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B019F6" w14:textId="29CC4F37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44E0E588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75CF6E7B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5E9DB266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62D1EF10" w14:textId="36F08204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14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CD1AE5" w14:textId="1ADD6298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8D941E" w14:textId="32986166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77FCF7" w14:textId="68FFA636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30872C" w14:textId="525D868D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BE44A1" w14:textId="1E07CB6C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5B9D52" w14:textId="2C13AAEE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AF2703" w14:textId="099124E3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7A7857DB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107C6153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31CE63B0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55D32C48" w14:textId="43B898B0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15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569BBA" w14:textId="766304F0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A0F2AF" w14:textId="0BE54A60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8ADB52" w14:textId="6432CCBD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0CB806" w14:textId="3A1C2135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FC92DA" w14:textId="2040C353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9A726A" w14:textId="6F921D18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240F58" w14:textId="537308AB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716D7DB4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17FCE717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0EAE553E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5108E5D1" w14:textId="1BC66B7C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16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6568E7" w14:textId="77676FF2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7647ED" w14:textId="0C6AC72B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B2190D" w14:textId="463F7B52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77EC48" w14:textId="4FC150A4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B0307E" w14:textId="41741BB0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411D4D" w14:textId="1E570A34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0DF068" w14:textId="0C2F2983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10CCB308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0F4199DE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5C3A2523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3DAF8A01" w14:textId="26163BD5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17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4E1D7C" w14:textId="143F335F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CDDEB5" w14:textId="04C853B0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E5BC97" w14:textId="36E831B9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80C9D8" w14:textId="563E8103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CC26E8" w14:textId="0858380C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FD580A" w14:textId="3B6AD357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275597" w14:textId="0C3A862D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6C0B7983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135C45B4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62B8961D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5E63C6C7" w14:textId="3E020E4E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18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CD9DE1" w14:textId="1BA4908E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2E958E" w14:textId="0864BC9D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C5A1A" w14:textId="12D4CA62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897867" w14:textId="57A29256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DCE2E8" w14:textId="3C3A3075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F9AFCE" w14:textId="1F61D69E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DA3D4B" w14:textId="07732446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4D6E1659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714CE1BC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55EAB70C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287D2B17" w14:textId="6FEB9B74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19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EAE220" w14:textId="35D59018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F1DE7D" w14:textId="25652F55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F1145C" w14:textId="24E94E15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A6FB0A" w14:textId="134A4FEF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F9A4DF" w14:textId="069EDBA6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36CAC4" w14:textId="175D173F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0D8D2E" w14:textId="6951783E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1CEDFE98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4B23E478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2D7CE54E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2B75AC7E" w14:textId="4806329D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20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67185E" w14:textId="032D2DB9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1EA9A2" w14:textId="6AA626D8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5EA3BE" w14:textId="3F1A2FBC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BC551E" w14:textId="5D05B5BE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1A1001" w14:textId="757ED0BD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E4C15D" w14:textId="1D1AEA48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DB062C" w14:textId="2C9A9D4E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77888359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7063C5C6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3B00A23E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</w:tcPr>
          <w:p w14:paraId="225CE56A" w14:textId="333CC96A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21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D9D285" w14:textId="50ED3A95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6E2F4E" w14:textId="40E5F4CD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1987E5" w14:textId="66756664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7F3DC0" w14:textId="773FD258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70B542" w14:textId="4291884F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E67BE5" w14:textId="642729C5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2BCEA4" w14:textId="4D7A5A0F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01A34A3D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6195C" w:rsidRPr="00BC191E" w14:paraId="395D95A4" w14:textId="77777777" w:rsidTr="00045B8A">
        <w:trPr>
          <w:trHeight w:val="368"/>
        </w:trPr>
        <w:tc>
          <w:tcPr>
            <w:tcW w:w="300" w:type="dxa"/>
            <w:shd w:val="clear" w:color="auto" w:fill="44546A" w:themeFill="text2"/>
          </w:tcPr>
          <w:p w14:paraId="3EA71EF0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506" w:type="dxa"/>
            <w:tcBorders>
              <w:top w:val="single" w:sz="4" w:space="0" w:color="BFBFBF" w:themeColor="background1" w:themeShade="BF"/>
              <w:right w:val="nil"/>
            </w:tcBorders>
          </w:tcPr>
          <w:p w14:paraId="2C5AB2AF" w14:textId="5CC12E32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  <w:r w:rsidRPr="00BC191E">
              <w:rPr>
                <w:rFonts w:ascii="Century Gothic" w:hAnsi="Century Gothic"/>
              </w:rPr>
              <w:t>22)</w:t>
            </w:r>
          </w:p>
        </w:tc>
        <w:tc>
          <w:tcPr>
            <w:tcW w:w="1799" w:type="dxa"/>
            <w:tcBorders>
              <w:top w:val="single" w:sz="4" w:space="0" w:color="BFBFBF" w:themeColor="background1" w:themeShade="BF"/>
              <w:left w:val="nil"/>
              <w:right w:val="single" w:sz="4" w:space="0" w:color="BFBFBF" w:themeColor="background1" w:themeShade="BF"/>
            </w:tcBorders>
          </w:tcPr>
          <w:p w14:paraId="2E85A0B8" w14:textId="0EA7CA0C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736EB6" w14:textId="7D2BA6B8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12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6B1AFB" w14:textId="248AD575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</w:p>
        </w:tc>
        <w:tc>
          <w:tcPr>
            <w:tcW w:w="19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F6C102" w14:textId="37ED455D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5761EA" w14:textId="64844C6C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5425F8" w14:textId="4274A7FF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11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41A4BD" w14:textId="105DB689" w:rsidR="0006195C" w:rsidRPr="00BC191E" w:rsidRDefault="0006195C" w:rsidP="00045B8A">
            <w:pPr>
              <w:spacing w:before="60" w:after="60"/>
              <w:jc w:val="center"/>
              <w:rPr>
                <w:rFonts w:ascii="Century Gothic" w:hAnsi="Century Gothic"/>
              </w:rPr>
            </w:pPr>
            <w:r w:rsidRPr="00BC191E">
              <w:rPr>
                <w:rFonts w:ascii="Cambria Math" w:hAnsi="Cambria Math" w:cs="Cambria Math"/>
              </w:rPr>
              <w:t>⃝</w:t>
            </w:r>
          </w:p>
        </w:tc>
        <w:tc>
          <w:tcPr>
            <w:tcW w:w="260" w:type="dxa"/>
            <w:tcBorders>
              <w:left w:val="single" w:sz="4" w:space="0" w:color="BFBFBF" w:themeColor="background1" w:themeShade="BF"/>
            </w:tcBorders>
            <w:shd w:val="clear" w:color="auto" w:fill="44546A" w:themeFill="text2"/>
          </w:tcPr>
          <w:p w14:paraId="1159B410" w14:textId="77777777" w:rsidR="0006195C" w:rsidRPr="00BC191E" w:rsidRDefault="0006195C" w:rsidP="00045B8A">
            <w:pPr>
              <w:spacing w:before="60" w:after="60"/>
              <w:rPr>
                <w:rFonts w:ascii="Century Gothic" w:hAnsi="Century Gothic"/>
              </w:rPr>
            </w:pPr>
          </w:p>
        </w:tc>
      </w:tr>
      <w:tr w:rsidR="00045B8A" w:rsidRPr="00BC191E" w14:paraId="1C63D3B8" w14:textId="77777777" w:rsidTr="00045B8A">
        <w:trPr>
          <w:trHeight w:val="73"/>
        </w:trPr>
        <w:tc>
          <w:tcPr>
            <w:tcW w:w="300" w:type="dxa"/>
            <w:shd w:val="clear" w:color="auto" w:fill="44546A" w:themeFill="text2"/>
          </w:tcPr>
          <w:p w14:paraId="229FF288" w14:textId="4DC76AF0" w:rsidR="0006195C" w:rsidRPr="00BC191E" w:rsidRDefault="0006195C" w:rsidP="0006195C">
            <w:pPr>
              <w:rPr>
                <w:rFonts w:ascii="Century Gothic" w:hAnsi="Century Gothic"/>
                <w:sz w:val="16"/>
                <w:szCs w:val="16"/>
              </w:rPr>
            </w:pPr>
            <w:r w:rsidRPr="00BC191E">
              <w:rPr>
                <w:rFonts w:ascii="Century Gothic" w:hAnsi="Century Gothic"/>
                <w:sz w:val="16"/>
                <w:szCs w:val="16"/>
              </w:rPr>
              <w:t>8</w:t>
            </w:r>
          </w:p>
        </w:tc>
        <w:tc>
          <w:tcPr>
            <w:tcW w:w="506" w:type="dxa"/>
            <w:shd w:val="clear" w:color="auto" w:fill="44546A" w:themeFill="text2"/>
          </w:tcPr>
          <w:p w14:paraId="6D281F06" w14:textId="77777777" w:rsidR="0006195C" w:rsidRPr="00BC191E" w:rsidRDefault="0006195C" w:rsidP="0006195C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799" w:type="dxa"/>
            <w:shd w:val="clear" w:color="auto" w:fill="44546A" w:themeFill="text2"/>
          </w:tcPr>
          <w:p w14:paraId="373B1E4B" w14:textId="77777777" w:rsidR="0006195C" w:rsidRPr="00BC191E" w:rsidRDefault="0006195C" w:rsidP="0006195C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shd w:val="clear" w:color="auto" w:fill="44546A" w:themeFill="text2"/>
          </w:tcPr>
          <w:p w14:paraId="7205F97C" w14:textId="77777777" w:rsidR="0006195C" w:rsidRPr="00BC191E" w:rsidRDefault="0006195C" w:rsidP="0006195C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44546A" w:themeFill="text2"/>
          </w:tcPr>
          <w:p w14:paraId="6A410CDF" w14:textId="77777777" w:rsidR="0006195C" w:rsidRPr="00BC191E" w:rsidRDefault="0006195C" w:rsidP="0006195C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980" w:type="dxa"/>
            <w:shd w:val="clear" w:color="auto" w:fill="44546A" w:themeFill="text2"/>
          </w:tcPr>
          <w:p w14:paraId="5C97A68B" w14:textId="77777777" w:rsidR="0006195C" w:rsidRPr="00BC191E" w:rsidRDefault="0006195C" w:rsidP="0006195C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44546A" w:themeFill="text2"/>
          </w:tcPr>
          <w:p w14:paraId="40DD130A" w14:textId="77777777" w:rsidR="0006195C" w:rsidRPr="00BC191E" w:rsidRDefault="0006195C" w:rsidP="0006195C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44546A" w:themeFill="text2"/>
          </w:tcPr>
          <w:p w14:paraId="7C3039BA" w14:textId="77777777" w:rsidR="0006195C" w:rsidRPr="00BC191E" w:rsidRDefault="0006195C" w:rsidP="0006195C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1175" w:type="dxa"/>
            <w:shd w:val="clear" w:color="auto" w:fill="44546A" w:themeFill="text2"/>
          </w:tcPr>
          <w:p w14:paraId="61237F44" w14:textId="77777777" w:rsidR="0006195C" w:rsidRPr="00BC191E" w:rsidRDefault="0006195C" w:rsidP="0006195C">
            <w:pPr>
              <w:jc w:val="center"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260" w:type="dxa"/>
            <w:shd w:val="clear" w:color="auto" w:fill="44546A" w:themeFill="text2"/>
          </w:tcPr>
          <w:p w14:paraId="29D646B8" w14:textId="77777777" w:rsidR="0006195C" w:rsidRPr="00BC191E" w:rsidRDefault="0006195C" w:rsidP="0006195C">
            <w:pPr>
              <w:rPr>
                <w:rFonts w:ascii="Century Gothic" w:hAnsi="Century Gothic"/>
                <w:sz w:val="16"/>
                <w:szCs w:val="16"/>
              </w:rPr>
            </w:pPr>
          </w:p>
        </w:tc>
      </w:tr>
    </w:tbl>
    <w:p w14:paraId="1ACCD3E8" w14:textId="77777777" w:rsidR="00FE75B1" w:rsidRPr="00BC191E" w:rsidRDefault="00FE75B1" w:rsidP="00FE75B1">
      <w:pPr>
        <w:spacing w:after="0"/>
        <w:rPr>
          <w:rFonts w:ascii="Century Gothic" w:hAnsi="Century Gothic"/>
          <w:sz w:val="2"/>
          <w:szCs w:val="2"/>
        </w:rPr>
      </w:pPr>
    </w:p>
    <w:sectPr w:rsidR="00FE75B1" w:rsidRPr="00BC191E" w:rsidSect="0006195C">
      <w:pgSz w:w="12240" w:h="15840"/>
      <w:pgMar w:top="459" w:right="720" w:bottom="720" w:left="720" w:header="45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B77128" w14:textId="77777777" w:rsidR="00681B04" w:rsidRDefault="00681B04" w:rsidP="00FE75B1">
      <w:pPr>
        <w:spacing w:after="0" w:line="240" w:lineRule="auto"/>
      </w:pPr>
      <w:r>
        <w:separator/>
      </w:r>
    </w:p>
  </w:endnote>
  <w:endnote w:type="continuationSeparator" w:id="0">
    <w:p w14:paraId="4B8ADA7D" w14:textId="77777777" w:rsidR="00681B04" w:rsidRDefault="00681B04" w:rsidP="00FE7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B7BD47" w14:textId="77777777" w:rsidR="00681B04" w:rsidRDefault="00681B04" w:rsidP="00FE75B1">
      <w:pPr>
        <w:spacing w:after="0" w:line="240" w:lineRule="auto"/>
      </w:pPr>
      <w:r>
        <w:separator/>
      </w:r>
    </w:p>
  </w:footnote>
  <w:footnote w:type="continuationSeparator" w:id="0">
    <w:p w14:paraId="11BACC8C" w14:textId="77777777" w:rsidR="00681B04" w:rsidRDefault="00681B04" w:rsidP="00FE75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NANCC1NjCyMjSyUdpeDU4uLM/DyQAsNaAIafQ8gsAAAA"/>
  </w:docVars>
  <w:rsids>
    <w:rsidRoot w:val="00FE75B1"/>
    <w:rsid w:val="00045B8A"/>
    <w:rsid w:val="0006195C"/>
    <w:rsid w:val="00255BD1"/>
    <w:rsid w:val="003C7AB1"/>
    <w:rsid w:val="004A4C03"/>
    <w:rsid w:val="006565B0"/>
    <w:rsid w:val="00681B04"/>
    <w:rsid w:val="00727073"/>
    <w:rsid w:val="00A1729E"/>
    <w:rsid w:val="00A57A18"/>
    <w:rsid w:val="00A93FEF"/>
    <w:rsid w:val="00AA607A"/>
    <w:rsid w:val="00AE1C11"/>
    <w:rsid w:val="00BC191E"/>
    <w:rsid w:val="00FE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29CFF"/>
  <w15:chartTrackingRefBased/>
  <w15:docId w15:val="{FC376AED-2291-48C7-850C-FA2C175D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5B1"/>
  </w:style>
  <w:style w:type="paragraph" w:styleId="Footer">
    <w:name w:val="footer"/>
    <w:basedOn w:val="Normal"/>
    <w:link w:val="FooterChar"/>
    <w:uiPriority w:val="99"/>
    <w:unhideWhenUsed/>
    <w:rsid w:val="00FE7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5B1"/>
  </w:style>
  <w:style w:type="character" w:styleId="Hyperlink">
    <w:name w:val="Hyperlink"/>
    <w:basedOn w:val="DefaultParagraphFont"/>
    <w:uiPriority w:val="99"/>
    <w:unhideWhenUsed/>
    <w:rsid w:val="00FE75B1"/>
    <w:rPr>
      <w:color w:val="0000FF"/>
      <w:u w:val="single"/>
    </w:rPr>
  </w:style>
  <w:style w:type="table" w:styleId="TableGrid">
    <w:name w:val="Table Grid"/>
    <w:basedOn w:val="TableNormal"/>
    <w:uiPriority w:val="39"/>
    <w:rsid w:val="00FE75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Rabia Maqsood</cp:lastModifiedBy>
  <cp:revision>9</cp:revision>
  <dcterms:created xsi:type="dcterms:W3CDTF">2019-12-21T10:16:00Z</dcterms:created>
  <dcterms:modified xsi:type="dcterms:W3CDTF">2020-09-09T13:28:00Z</dcterms:modified>
</cp:coreProperties>
</file>